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2" w:name="X8b0433cb36be74adee9628b1e3b52e6618aeabc"/>
    <w:p>
      <w:pPr>
        <w:pStyle w:val="Heading1"/>
      </w:pPr>
      <w:r>
        <w:t xml:space="preserve">Internship Application Letter for Military Officer Position</w:t>
      </w:r>
    </w:p>
    <w:p>
      <w:pPr>
        <w:pStyle w:val="FirstParagraph"/>
      </w:pPr>
      <w:r>
        <w:t xml:space="preserve">Date: October 26, 2023</w:t>
      </w:r>
    </w:p>
    <w:p>
      <w:pPr>
        <w:pStyle w:val="BodyText"/>
      </w:pPr>
      <w:r>
        <w:t xml:space="preserve">Applicant's Address:</w:t>
      </w:r>
    </w:p>
    <w:p>
      <w:pPr>
        <w:pStyle w:val="BodyText"/>
      </w:pPr>
      <w:r>
        <w:t xml:space="preserve">[Your Full Name]</w:t>
      </w:r>
    </w:p>
    <w:p>
      <w:pPr>
        <w:pStyle w:val="BodyText"/>
      </w:pPr>
      <w:r>
        <w:t xml:space="preserve">[Your Address]</w:t>
      </w:r>
    </w:p>
    <w:p>
      <w:pPr>
        <w:pStyle w:val="BodyText"/>
      </w:pPr>
      <w:r>
        <w:t xml:space="preserve">Karachi, Sindh, Pakistan</w:t>
      </w:r>
    </w:p>
    <w:bookmarkStart w:id="20" w:name="to"/>
    <w:p>
      <w:pPr>
        <w:pStyle w:val="Heading2"/>
      </w:pPr>
      <w:r>
        <w:t xml:space="preserve">To:</w:t>
      </w:r>
    </w:p>
    <w:p>
      <w:pPr>
        <w:pStyle w:val="FirstParagraph"/>
      </w:pPr>
      <w:r>
        <w:t xml:space="preserve">Commanding Officer</w:t>
      </w:r>
    </w:p>
    <w:p>
      <w:pPr>
        <w:pStyle w:val="BodyText"/>
      </w:pPr>
      <w:r>
        <w:t xml:space="preserve">Training Directorate</w:t>
      </w:r>
    </w:p>
    <w:p>
      <w:pPr>
        <w:pStyle w:val="BodyText"/>
      </w:pPr>
      <w:r>
        <w:t xml:space="preserve">Pakistan Army Headquarters</w:t>
      </w:r>
    </w:p>
    <w:p>
      <w:pPr>
        <w:pStyle w:val="BodyText"/>
      </w:pPr>
      <w:r>
        <w:t xml:space="preserve">Garrison, Karachi, Pakistan</w:t>
      </w:r>
    </w:p>
    <w:bookmarkEnd w:id="20"/>
    <w:bookmarkStart w:id="21" w:name="Xbe070bc6385f497d74afa1a19106c2727e770ac"/>
    <w:p>
      <w:pPr>
        <w:pStyle w:val="Heading2"/>
      </w:pPr>
      <w:r>
        <w:t xml:space="preserve">Subject: Internship Application Letter for Military Officer Training Program in Pakistan Karachi</w:t>
      </w:r>
    </w:p>
    <w:bookmarkEnd w:id="21"/>
    <w:p>
      <w:pPr>
        <w:pStyle w:val="FirstParagraph"/>
      </w:pPr>
      <w:r>
        <w:t xml:space="preserve">Dear Commanding Officer,</w:t>
      </w:r>
    </w:p>
    <w:p>
      <w:pPr>
        <w:pStyle w:val="BodyText"/>
      </w:pPr>
      <w:r>
        <w:t xml:space="preserve">With profound respect and unwavering patriotism, I submit my Internship Application Letter for the prestigious Military Officer Training Internship Program at the Pakistan Army Headquarters in Karachi. As a dedicated student of National Defense University with a steadfast commitment to serving Pakistan's security and sovereignty, I am eager to contribute my skills to the nation's defense apparatus through this vital internship opportunity in Karachi—a city that stands as both the economic heartland and strategic military hub of our beloved country.</w:t>
      </w:r>
    </w:p>
    <w:p>
      <w:pPr>
        <w:pStyle w:val="BodyText"/>
      </w:pPr>
      <w:r>
        <w:t xml:space="preserve">Having grown up in the vibrant cultural tapestry of Karachi, I have witnessed firsthand how our nation's security is intrinsically linked to the stability of this coastal metropolis. From witnessing naval operations at Port Qasim to observing border security protocols along the Arabian Sea coastline, Karachi has instilled in me a deep understanding of why military presence in this city isn't merely strategic—it's existential. It is precisely for this reason that I seek to undertake my Military Officer training within Pakistan Karachi, where I can directly engage with the challenges and opportunities unique to South Asia's premier port city.</w:t>
      </w:r>
    </w:p>
    <w:p>
      <w:pPr>
        <w:pStyle w:val="BodyText"/>
      </w:pPr>
      <w:r>
        <w:t xml:space="preserve">My academic journey at the National Defense University has equipped me with a robust foundation in military science, strategic studies, and leadership principles. I have completed specialized coursework in maritime security protocols relevant to Karachi's coastline—a critical asset given our nation's dependence on the Port of Karachi for 70% of Pakistan's trade. My final-year project analyzed "Integrated Coastal Security Frameworks for Karachi," which involved collaboration with naval experts from PNS Bahadur and paramilitary units stationed along the Sindh coast. This research, conducted under guidance from Brigadier (Retd.) Hassan Ali, provided me with hands-on understanding of how military coordination prevents smuggling and ensures economic security—a direct relevance to Karachi's daily operations.</w:t>
      </w:r>
    </w:p>
    <w:p>
      <w:pPr>
        <w:pStyle w:val="BodyText"/>
      </w:pPr>
      <w:r>
        <w:t xml:space="preserve">What distinguishes my application is my practical experience within Pakistan's defense ecosystem. During summer 2023, I participated in the "Young Leaders in Defense" internship program at the National Military Academy, where I shadowed officers during field exercises simulating urban security operations—a skillset directly transferable to Karachi's complex environment. This included participating in a crisis simulation involving port security threats near Keamari Wharf, where I applied crisis management principles under simulated terrorist scenarios. The experience solidified my conviction that military training must be contextually grounded, particularly in a city like Karachi where cultural diversity and security challenges intersect daily.</w:t>
      </w:r>
    </w:p>
    <w:p>
      <w:pPr>
        <w:pStyle w:val="BodyText"/>
      </w:pPr>
      <w:r>
        <w:t xml:space="preserve">I am particularly drawn to the Karachi-based internship because of its unique position at the confluence of national security imperatives and socio-economic realities. As Pakistan's largest city facing urbanization pressures, traffic congestion challenges, and seasonal monsoon vulnerabilities, Karachi requires military personnel who understand not just tactical operations but also community engagement. My prior volunteer work with "Karachi Peace Initiative" taught me to mediate between civilians and security forces during flood response operations in Korangi Town—proving that effective Military Officer training must prioritize human-centric approaches alongside combat readiness.</w:t>
      </w:r>
    </w:p>
    <w:p>
      <w:pPr>
        <w:pStyle w:val="BodyText"/>
      </w:pPr>
      <w:r>
        <w:t xml:space="preserve">My technical competencies align precisely with the requirements of this internship. I possess advanced certification in GIS mapping (validated by Survey of Pakistan) for terrain analysis, proficiency in Urdu and English for effective communication across Karachi's diverse demographics, and basic maritime navigation skills from training at the Naval Training Institute. Crucially, I have completed a specialized course on "Counter-Terrorism Operations in Urban Environments" conducted jointly by the National Counter Terrorism Authority (NACTA) and Army Training Command—directly relevant to Karachi's security landscape where urban warfare scenarios differ significantly from conventional battlefield conditions.</w:t>
      </w:r>
    </w:p>
    <w:p>
      <w:pPr>
        <w:pStyle w:val="BodyText"/>
      </w:pPr>
      <w:r>
        <w:t xml:space="preserve">What I offer extends beyond academic credentials: a deep-seated understanding of Pakistan Karachi as both a city to protect and a community to serve. My family has been part of Karachi's social fabric for three generations—my grandfather served in the 1965 War with the Punjab Regiment, and my father continues as an officer in the Sindh Rangers. This heritage instilled in me values that transcend mere duty: it is about protecting the motherland through service rooted in local knowledge. I understand that Karachi's security isn't just about military bases—it's about safeguarding the fisherfolk of Clifton, the merchants of Saddar, and students at University of Karachi from threats to their daily lives.</w:t>
      </w:r>
    </w:p>
    <w:p>
      <w:pPr>
        <w:pStyle w:val="BodyText"/>
      </w:pPr>
      <w:r>
        <w:t xml:space="preserve">I recognize that this internship represents more than a training opportunity; it is a pivotal step toward becoming an effective Military Officer who embodies Pakistan's spirit. My aspiration isn't merely to wear the uniform but to contribute meaningfully to the security architecture of Karachi through initiatives like improving civil-military coordination protocols for disaster response or developing community resilience programs in vulnerable neighborhoods. As future leaders of our armed forces, we must be prepared not only for combat but also for peacekeeping and civic engagement—values I've seen exemplified by units stationed at Mangla Barracks in Karachi.</w:t>
      </w:r>
    </w:p>
    <w:p>
      <w:pPr>
        <w:pStyle w:val="BodyText"/>
      </w:pPr>
      <w:r>
        <w:t xml:space="preserve">Having reviewed the internship program's objectives, I am confident my background in maritime security analysis, urban crisis management training, and community service aligns perfectly with your requirements. My proposal for a research project on "Integrating Technology in Coastal Security Management for Karachi" has been preliminarily endorsed by Dr. Ayesha Raza of the National Institute of Security Studies (NISS), further demonstrating my commitment to contributing innovative solutions from day one.</w:t>
      </w:r>
    </w:p>
    <w:p>
      <w:pPr>
        <w:pStyle w:val="BodyText"/>
      </w:pPr>
      <w:r>
        <w:t xml:space="preserve">I respectfully request an opportunity to discuss how my skills can support the Pakistan Army's mission in Karachi during this critical phase of our nation's development. I am available for an interview at your earliest convenience and have attached all supporting documents including academic transcripts, training certificates, and endorsement letters. As a citizen deeply invested in protecting Pakistan Karachi from all threats—both internal and external—I would be honored to begin my journey as a Military Officer under the guidance of this esteemed institution.</w:t>
      </w:r>
    </w:p>
    <w:p>
      <w:pPr>
        <w:pStyle w:val="BodyText"/>
      </w:pPr>
      <w:r>
        <w:t xml:space="preserve">With utmost respect for the Army's legacy of sacrifice and service,</w:t>
      </w:r>
    </w:p>
    <w:p>
      <w:pPr>
        <w:pStyle w:val="BodyText"/>
      </w:pPr>
      <w:r>
        <w:t xml:space="preserve">[Your Full Name]</w:t>
      </w:r>
    </w:p>
    <w:p>
      <w:pPr>
        <w:pStyle w:val="BodyText"/>
      </w:pPr>
      <w:r>
        <w:t xml:space="preserve">National Defense University Cadet</w:t>
      </w:r>
    </w:p>
    <w:p>
      <w:pPr>
        <w:pStyle w:val="BodyText"/>
      </w:pPr>
      <w:r>
        <w:t xml:space="preserve">University of Karachi Campus, Karachi</w:t>
      </w:r>
    </w:p>
    <w:p>
      <w:pPr>
        <w:pStyle w:val="BodyText"/>
      </w:pPr>
      <w:r>
        <w:t xml:space="preserve">Contact: +92-300-XXXXXXX | email@example.com</w:t>
      </w:r>
    </w:p>
    <w:p>
      <w:pPr>
        <w:pStyle w:val="BodyText"/>
      </w:pPr>
      <w:r>
        <w:t xml:space="preserve">Note: This Internship Application Letter demonstrates my commitment to serving as a Military Officer in Pakistan Karachi—a city where I've grown, learned, and will continue to defend. My training will directly support the Pakistan Army's mission across our nation's most vital urban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1T14:11:24Z</dcterms:created>
  <dcterms:modified xsi:type="dcterms:W3CDTF">2026-07-21T14:11:24Z</dcterms:modified>
</cp:coreProperties>
</file>

<file path=docProps/custom.xml><?xml version="1.0" encoding="utf-8"?>
<Properties xmlns="http://schemas.openxmlformats.org/officeDocument/2006/custom-properties" xmlns:vt="http://schemas.openxmlformats.org/officeDocument/2006/docPropsVTypes"/>
</file>